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Italy</w:t>
      </w:r>
      <w:r>
        <w:t xml:space="preserve"> </w:t>
      </w:r>
      <w:r>
        <w:t xml:space="preserve">Rome</w:t>
      </w:r>
    </w:p>
    <w:bookmarkStart w:id="26" w:name="X6749740685a65db38956e7d18b621ebf3a9a2f0"/>
    <w:p>
      <w:pPr>
        <w:pStyle w:val="Heading1"/>
      </w:pPr>
      <w:r>
        <w:t xml:space="preserve">Dissertation: The Evolving Role and Professional Landscape of the Psychologist in Italy Rome</w:t>
      </w:r>
    </w:p>
    <w:p>
      <w:pPr>
        <w:pStyle w:val="FirstParagraph"/>
      </w:pPr>
      <w:r>
        <w:rPr>
          <w:bCs/>
          <w:b/>
        </w:rPr>
        <w:t xml:space="preserve">Abstract:</w:t>
      </w:r>
      <w:r>
        <w:t xml:space="preserve"> </w:t>
      </w:r>
      <w:r>
        <w:t xml:space="preserve">This Dissertation examines the contemporary professional trajectory, challenges, and cultural significance of the licensed Psychologist within the specific socio-geographical context of Rome, Italy. Moving beyond generic psychological practice frameworks, this study meticulously analyzes how Italian licensure standards, Roman cultural nuances, urban environmental pressures, and institutional structures uniquely shape the work of a Psychologist operating in one of Europe's most historically dense and dynamically evolving capitals. The findings underscore that understanding the distinct reality of being a</w:t>
      </w:r>
      <w:r>
        <w:t xml:space="preserve"> </w:t>
      </w:r>
      <w:r>
        <w:rPr>
          <w:iCs/>
          <w:i/>
        </w:rPr>
        <w:t xml:space="preserve">Psychologist in Italy Rome</w:t>
      </w:r>
      <w:r>
        <w:t xml:space="preserve"> </w:t>
      </w:r>
      <w:r>
        <w:t xml:space="preserve">is paramount for effective practice, policy development, and future professional growth.</w:t>
      </w:r>
    </w:p>
    <w:bookmarkStart w:id="20" w:name="Xc2c43433756edb93bf23e5075b6ce4e8a34fd36"/>
    <w:p>
      <w:pPr>
        <w:pStyle w:val="Heading2"/>
      </w:pPr>
      <w:r>
        <w:t xml:space="preserve">Introduction: Setting the Scene in Italy Rome</w:t>
      </w:r>
    </w:p>
    <w:p>
      <w:pPr>
        <w:pStyle w:val="FirstParagraph"/>
      </w:pPr>
      <w:r>
        <w:t xml:space="preserve">Rome, a city pulsating with millennia of history and contemporary urban energy, presents a unique crucible for psychological practice. As the capital of</w:t>
      </w:r>
      <w:r>
        <w:t xml:space="preserve"> </w:t>
      </w:r>
      <w:r>
        <w:rPr>
          <w:iCs/>
          <w:i/>
        </w:rPr>
        <w:t xml:space="preserve">Italy</w:t>
      </w:r>
      <w:r>
        <w:t xml:space="preserve">, it houses diverse populations, significant institutional bodies (including national ministries and universities), and a rich cultural tapestry that deeply influences mental health perceptions. This Dissertation argues that the identity and practice of the Psychologist in</w:t>
      </w:r>
      <w:r>
        <w:t xml:space="preserve"> </w:t>
      </w:r>
      <w:r>
        <w:rPr>
          <w:iCs/>
          <w:i/>
        </w:rPr>
        <w:t xml:space="preserve">Italy Rome</w:t>
      </w:r>
      <w:r>
        <w:t xml:space="preserve"> </w:t>
      </w:r>
      <w:r>
        <w:t xml:space="preserve">cannot be abstracted from this specific setting. The journey towards becoming a licensed Psychologist in Italy involves rigorous academic training, supervised clinical practice, and passing state examinations governed by national law (Legge 56/1989 and subsequent decrees), culminating in registration with the National Order of Psychologists (*Ordine Nazionale degli Psicologi*). However, the *application* of this professional identity within the vibrant yet complex milieu of</w:t>
      </w:r>
      <w:r>
        <w:t xml:space="preserve"> </w:t>
      </w:r>
      <w:r>
        <w:rPr>
          <w:iCs/>
          <w:i/>
        </w:rPr>
        <w:t xml:space="preserve">Rome</w:t>
      </w:r>
      <w:r>
        <w:t xml:space="preserve"> </w:t>
      </w:r>
      <w:r>
        <w:t xml:space="preserve">introduces distinctive layers demanding specialized attention.</w:t>
      </w:r>
    </w:p>
    <w:bookmarkEnd w:id="20"/>
    <w:bookmarkStart w:id="21" w:name="Xad89a70ffbd0acd2f32b452a42255ba79a026b5"/>
    <w:p>
      <w:pPr>
        <w:pStyle w:val="Heading2"/>
      </w:pPr>
      <w:r>
        <w:t xml:space="preserve">Legal and Professional Framework in Italy Rome</w:t>
      </w:r>
    </w:p>
    <w:p>
      <w:pPr>
        <w:pStyle w:val="FirstParagraph"/>
      </w:pPr>
      <w:r>
        <w:t xml:space="preserve">The legal landscape for the Psychologist in Italy is well-defined, but its implementation varies regionally. In Rome, as the national capital, it operates within the central framework of the National Order of Psychologists (ONP), which sets ethical codes and continuing education requirements. However, local Roman institutions – such as major public hospitals (e.g., San Giovanni Addolorata), universities (Sapienza University of Rome), and regional mental health services (*Servizio Sanitario Nazionale* - SSN) – provide the primary employment and practice settings. A key challenge for a Psychologist in Italy Rome is navigating the interface between rigid national regulations, fragmented public healthcare resources, and the high demand for services within a city of over 4 million residents. This Dissertation highlights how Roman Psychologists must often excel not only in clinical skills but also in institutional navigation and resource advocacy.</w:t>
      </w:r>
    </w:p>
    <w:bookmarkEnd w:id="21"/>
    <w:bookmarkStart w:id="22" w:name="cultural-context-the-roman-dimension"/>
    <w:p>
      <w:pPr>
        <w:pStyle w:val="Heading2"/>
      </w:pPr>
      <w:r>
        <w:t xml:space="preserve">Cultural Context: The Roman Dimension</w:t>
      </w:r>
    </w:p>
    <w:p>
      <w:pPr>
        <w:pStyle w:val="FirstParagraph"/>
      </w:pPr>
      <w:r>
        <w:t xml:space="preserve">Understanding Italian culture is not merely beneficial but essential for any Psychologist operating effectively in Rome. Concepts of family (*famiglia*), social support networks, communication styles (often direct and expressive), and historical attitudes towards mental health significantly impact client presentation and therapeutic rapport. In</w:t>
      </w:r>
      <w:r>
        <w:t xml:space="preserve"> </w:t>
      </w:r>
      <w:r>
        <w:rPr>
          <w:iCs/>
          <w:i/>
        </w:rPr>
        <w:t xml:space="preserve">Rome</w:t>
      </w:r>
      <w:r>
        <w:t xml:space="preserve">, the strong influence of extended family (*parenti stretti*) often places unique pressures on individuals seeking psychological help. Stigma surrounding mental health, while diminishing, still lingers in certain Roman communities compared to more Northern European contexts. This Dissertation emphasizes that a competent Psychologist in Italy Rome must integrate cultural humility into their practice model, recognizing that therapeutic approaches effective elsewhere may require adaptation to resonate with the Roman client's worldview and communication patterns. The rich historical context of Rome – where concepts of community, resilience, and personal narrative are deeply embedded – offers unique resources for therapeutic work but also demands sensitivity from the Psychologist.</w:t>
      </w:r>
    </w:p>
    <w:bookmarkEnd w:id="22"/>
    <w:bookmarkStart w:id="23" w:name="X329a7fab2aef648a6570a7324b635147136fdd3"/>
    <w:p>
      <w:pPr>
        <w:pStyle w:val="Heading2"/>
      </w:pPr>
      <w:r>
        <w:t xml:space="preserve">Urban Challenges: Navigating Rome's Landscape</w:t>
      </w:r>
    </w:p>
    <w:p>
      <w:pPr>
        <w:pStyle w:val="FirstParagraph"/>
      </w:pPr>
      <w:r>
        <w:t xml:space="preserve">The sheer scale and density of Rome present tangible professional challenges. Access to private practice spaces in desirable areas is competitive and expensive, pushing many Psychologists towards public sector roles or smaller clinics in neighborhoods like Trastevere or Ostiense. Transportation infrastructure, while extensive, can create barriers for clients facing mobility issues or time constraints common in a bustling metropolis. Furthermore, Rome's unique urban fabric – with historic centers restricting building modifications and significant population movement between suburbs and the city center – impacts service delivery models. This Dissertation analyzes how Psychologists in Italy Rome are increasingly leveraging telehealth options (within Italian regulatory guidelines) to overcome geographical barriers and reach clients across the broader metropolitan area, a critical adaptation for modern practice.</w:t>
      </w:r>
    </w:p>
    <w:bookmarkEnd w:id="23"/>
    <w:bookmarkStart w:id="24" w:name="X710a7840694d92c493322659096bc6a09404e4e"/>
    <w:p>
      <w:pPr>
        <w:pStyle w:val="Heading2"/>
      </w:pPr>
      <w:r>
        <w:t xml:space="preserve">Future Directions: Strengthening the Psychologist's Role</w:t>
      </w:r>
    </w:p>
    <w:p>
      <w:pPr>
        <w:pStyle w:val="FirstParagraph"/>
      </w:pPr>
      <w:r>
        <w:t xml:space="preserve">Looking ahead, this Dissertation identifies key areas for enhancing the Psychologist's contribution in Italy Rome. Firstly, there is a pressing need for more specialized training programs within Roman universities focusing on urban mental health challenges and cultural competence specific to *Rome* and *Italy*. Secondly, advocating for greater integration of Psychologists into primary healthcare networks across Rome's public health system is crucial for early intervention and reducing stigma. Thirdly, fostering stronger professional networking among Psychologists operating in Rome (through local ONP chapters) can facilitate resource sharing, collaborative case management, and collective advocacy for policy changes. The future of the</w:t>
      </w:r>
      <w:r>
        <w:t xml:space="preserve"> </w:t>
      </w:r>
      <w:r>
        <w:rPr>
          <w:iCs/>
          <w:i/>
        </w:rPr>
        <w:t xml:space="preserve">Psychologist</w:t>
      </w:r>
      <w:r>
        <w:t xml:space="preserve"> </w:t>
      </w:r>
      <w:r>
        <w:t xml:space="preserve">in Italy Rome hinges on their ability to be both culturally attuned professionals and strategic advocates within the city's complex socio-health ecosystem.</w:t>
      </w:r>
    </w:p>
    <w:bookmarkEnd w:id="24"/>
    <w:bookmarkStart w:id="25" w:name="Xfd3a0c6d183aa3f2b5075c266a9965ab5500520"/>
    <w:p>
      <w:pPr>
        <w:pStyle w:val="Heading2"/>
      </w:pPr>
      <w:r>
        <w:t xml:space="preserve">Conclusion: A Vital Professional Presence in Italy Rome</w:t>
      </w:r>
    </w:p>
    <w:p>
      <w:pPr>
        <w:pStyle w:val="FirstParagraph"/>
      </w:pPr>
      <w:r>
        <w:t xml:space="preserve">This Dissertation conclusively demonstrates that the role of the Psychologist in Italy Rome is not merely a national occupation but a deeply contextualized professional identity. It is shaped by stringent Italian licensure, the unique cultural heartbeat of Roman society, and the logistical realities of practicing within one of the world's most iconic yet demanding cities. The Psychologist operating in Rome must embody clinical expertise, cultural intelligence honed for Italian contexts, strategic resourcefulness within an urban setting, and a commitment to advocating for mental health as an integral part of Rome's civic life. As mental health awareness continues its gradual but significant rise across</w:t>
      </w:r>
      <w:r>
        <w:t xml:space="preserve"> </w:t>
      </w:r>
      <w:r>
        <w:rPr>
          <w:iCs/>
          <w:i/>
        </w:rPr>
        <w:t xml:space="preserve">Italy</w:t>
      </w:r>
      <w:r>
        <w:t xml:space="preserve">, the specific contributions and challenges faced by the Psychologist in</w:t>
      </w:r>
      <w:r>
        <w:t xml:space="preserve"> </w:t>
      </w:r>
      <w:r>
        <w:rPr>
          <w:iCs/>
          <w:i/>
        </w:rPr>
        <w:t xml:space="preserve">Rome</w:t>
      </w:r>
      <w:r>
        <w:t xml:space="preserve"> </w:t>
      </w:r>
      <w:r>
        <w:t xml:space="preserve">will remain central to building a more resilient, psychologically healthy city. This Dissertation provides a foundational understanding for educators, policymakers, and practitioners aiming to support the vital work of the Psychologist within Ital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sychologist in Italy Rome</dc:title>
  <dc:creator/>
  <dc:language>en</dc:language>
  <cp:keywords/>
  <dcterms:created xsi:type="dcterms:W3CDTF">2026-05-03T05:59:35Z</dcterms:created>
  <dcterms:modified xsi:type="dcterms:W3CDTF">2026-05-03T05:59:35Z</dcterms:modified>
</cp:coreProperties>
</file>

<file path=docProps/custom.xml><?xml version="1.0" encoding="utf-8"?>
<Properties xmlns="http://schemas.openxmlformats.org/officeDocument/2006/custom-properties" xmlns:vt="http://schemas.openxmlformats.org/officeDocument/2006/docPropsVTypes"/>
</file>